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F2B38">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403C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37D757C3" w:rsidR="00B046D0" w:rsidRPr="009403C2" w:rsidRDefault="00877CC5" w:rsidP="00877CC5">
            <w:pPr>
              <w:spacing w:after="0" w:line="240" w:lineRule="auto"/>
              <w:jc w:val="center"/>
              <w:rPr>
                <w:rFonts w:ascii="Calibri Light" w:hAnsi="Calibri Light" w:cs="Calibri Light"/>
                <w:b/>
                <w:sz w:val="22"/>
              </w:rPr>
            </w:pPr>
            <w:r w:rsidRPr="00877CC5">
              <w:rPr>
                <w:rFonts w:ascii="Calibri Light" w:hAnsi="Calibri Light" w:cs="Calibri Light"/>
                <w:b/>
                <w:sz w:val="22"/>
              </w:rPr>
              <w:t>Atsiskaitymų mokėjimo kortelėmis aptarnavimo, elektroninių kortelių skaitytuvų nuomos, priežiūros ir palaikymo paslaugos</w:t>
            </w:r>
            <w:r>
              <w:rPr>
                <w:rFonts w:ascii="Calibri Light" w:hAnsi="Calibri Light" w:cs="Calibri Light"/>
                <w:b/>
                <w:sz w:val="22"/>
              </w:rPr>
              <w:t xml:space="preserve"> (PPR-558)</w:t>
            </w:r>
          </w:p>
        </w:tc>
      </w:tr>
    </w:tbl>
    <w:p w14:paraId="655E64C2" w14:textId="77777777" w:rsidR="00B046D0" w:rsidRPr="009403C2" w:rsidRDefault="00B046D0"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rsidP="00E21229">
            <w:pPr>
              <w:pStyle w:val="ListParagraph"/>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1A4E4E60" w:rsidR="00E21229" w:rsidRPr="009403C2" w:rsidRDefault="00000000" w:rsidP="00E21229">
            <w:pPr>
              <w:pStyle w:val="ListParagraph"/>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6D2FDD">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9403C2" w:rsidRDefault="00E21229" w:rsidP="00E21229">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E21229">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5333B642" w:rsidR="00E21229" w:rsidRPr="009403C2" w:rsidRDefault="008D5726" w:rsidP="00E21229">
            <w:pPr>
              <w:tabs>
                <w:tab w:val="left" w:pos="567"/>
              </w:tabs>
              <w:spacing w:after="0" w:line="240" w:lineRule="auto"/>
              <w:jc w:val="both"/>
              <w:rPr>
                <w:rFonts w:ascii="Calibri Light" w:hAnsi="Calibri Light" w:cs="Calibri Light"/>
                <w:sz w:val="22"/>
              </w:rPr>
            </w:pPr>
            <w:r w:rsidRPr="008D5726">
              <w:rPr>
                <w:rFonts w:ascii="Calibri Light" w:hAnsi="Calibri Light" w:cs="Calibri Light"/>
                <w:sz w:val="22"/>
              </w:rPr>
              <w:t>Išteklių agentūr</w:t>
            </w:r>
            <w:r>
              <w:rPr>
                <w:rFonts w:ascii="Calibri Light" w:hAnsi="Calibri Light" w:cs="Calibri Light"/>
                <w:sz w:val="22"/>
              </w:rPr>
              <w:t>os</w:t>
            </w:r>
            <w:r w:rsidRPr="008D5726">
              <w:rPr>
                <w:rFonts w:ascii="Calibri Light" w:hAnsi="Calibri Light" w:cs="Calibri Light"/>
                <w:sz w:val="22"/>
              </w:rPr>
              <w:t xml:space="preserve"> prie Lietuvos Respublikos vidaus reikalų ministerijos</w:t>
            </w:r>
            <w:r>
              <w:rPr>
                <w:rFonts w:ascii="Calibri Light" w:hAnsi="Calibri Light" w:cs="Calibri Light"/>
                <w:sz w:val="22"/>
              </w:rPr>
              <w:t xml:space="preserve"> (toliau - IA</w:t>
            </w:r>
            <w:r w:rsidRPr="008D5726">
              <w:rPr>
                <w:rFonts w:ascii="Calibri Light" w:hAnsi="Calibri Light" w:cs="Calibri Light"/>
                <w:sz w:val="22"/>
              </w:rPr>
              <w:t xml:space="preserve">) </w:t>
            </w:r>
            <w:r w:rsidR="00E21229" w:rsidRPr="009403C2">
              <w:rPr>
                <w:rFonts w:ascii="Calibri Light" w:hAnsi="Calibri Light" w:cs="Calibri Light"/>
                <w:b/>
                <w:sz w:val="22"/>
              </w:rPr>
              <w:t>pirkimo 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E21229">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50C80EDA" w:rsidR="00E21229" w:rsidRPr="009403C2" w:rsidRDefault="00E21229" w:rsidP="00E21229">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62653">
                  <w:rPr>
                    <w:rFonts w:ascii="Calibri Light" w:hAnsi="Calibri Light" w:cs="Calibri Light"/>
                    <w:b/>
                    <w:bCs/>
                    <w:sz w:val="22"/>
                  </w:rPr>
                  <w:t xml:space="preserve">vyresnioji specialistė Marina </w:t>
                </w:r>
                <w:proofErr w:type="spellStart"/>
                <w:r w:rsidR="00762653">
                  <w:rPr>
                    <w:rFonts w:ascii="Calibri Light" w:hAnsi="Calibri Light" w:cs="Calibri Light"/>
                    <w:b/>
                    <w:bCs/>
                    <w:sz w:val="22"/>
                  </w:rPr>
                  <w:t>Sosnovskaja</w:t>
                </w:r>
                <w:proofErr w:type="spellEnd"/>
                <w:r w:rsidR="00762653">
                  <w:rPr>
                    <w:rFonts w:ascii="Calibri Light" w:hAnsi="Calibri Light" w:cs="Calibri Light"/>
                    <w:b/>
                    <w:bCs/>
                    <w:sz w:val="22"/>
                  </w:rPr>
                  <w:t xml:space="preserve"> (Šventaragio g. 2, Vilnius, 234 kab., tel. +370 5271 8832, el. paštas: </w:t>
                </w:r>
                <w:proofErr w:type="spellStart"/>
                <w:r w:rsidR="00762653">
                  <w:rPr>
                    <w:rFonts w:ascii="Calibri Light" w:hAnsi="Calibri Light" w:cs="Calibri Light"/>
                    <w:b/>
                    <w:bCs/>
                    <w:sz w:val="22"/>
                  </w:rPr>
                  <w:t>marina.sosnovskaja@vrm.lt</w:t>
                </w:r>
                <w:proofErr w:type="spellEnd"/>
                <w:r w:rsidR="00762653">
                  <w:rPr>
                    <w:rFonts w:ascii="Calibri Light" w:hAnsi="Calibri Light" w:cs="Calibri Light"/>
                    <w:b/>
                    <w:bCs/>
                    <w:sz w:val="22"/>
                  </w:rPr>
                  <w:t>.</w:t>
                </w:r>
              </w:sdtContent>
            </w:sdt>
          </w:p>
        </w:tc>
      </w:tr>
    </w:tbl>
    <w:p w14:paraId="148B48AA" w14:textId="77777777" w:rsidR="00E21229" w:rsidRPr="009403C2" w:rsidRDefault="00E21229" w:rsidP="00E21229">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73476AF1"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877CC5">
                  <w:rPr>
                    <w:rFonts w:ascii="Calibri Light" w:hAnsi="Calibri Light" w:cs="Calibri Light"/>
                    <w:b/>
                    <w:sz w:val="22"/>
                    <w:szCs w:val="22"/>
                    <w:lang w:val="lt-LT"/>
                  </w:rPr>
                  <w:t>Paslaugos</w:t>
                </w:r>
              </w:sdtContent>
            </w:sdt>
            <w:r w:rsidR="007E44B8" w:rsidRPr="009403C2">
              <w:rPr>
                <w:rFonts w:ascii="Calibri Light" w:hAnsi="Calibri Light" w:cs="Calibri Light"/>
                <w:b/>
                <w:sz w:val="22"/>
                <w:szCs w:val="22"/>
                <w:lang w:val="lt-LT"/>
              </w:rPr>
              <w:t>.</w:t>
            </w:r>
          </w:p>
        </w:tc>
      </w:tr>
      <w:tr w:rsidR="007E44B8" w:rsidRPr="009403C2" w14:paraId="36186C9E" w14:textId="77777777" w:rsidTr="00DE5651">
        <w:tc>
          <w:tcPr>
            <w:tcW w:w="3964" w:type="dxa"/>
            <w:shd w:val="clear" w:color="auto" w:fill="F2F2F2" w:themeFill="background1" w:themeFillShade="F2"/>
            <w:vAlign w:val="center"/>
          </w:tcPr>
          <w:p w14:paraId="7A173D3B"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vAlign w:val="center"/>
          </w:tcPr>
          <w:p w14:paraId="6894F8C4" w14:textId="7BE648F0" w:rsidR="007E44B8" w:rsidRPr="009403C2" w:rsidRDefault="00877CC5" w:rsidP="00762653">
            <w:pPr>
              <w:tabs>
                <w:tab w:val="left" w:pos="567"/>
              </w:tabs>
              <w:spacing w:after="0" w:line="240" w:lineRule="auto"/>
              <w:jc w:val="both"/>
              <w:rPr>
                <w:rFonts w:ascii="Calibri Light" w:hAnsi="Calibri Light" w:cs="Calibri Light"/>
                <w:b/>
                <w:sz w:val="22"/>
              </w:rPr>
            </w:pPr>
            <w:r w:rsidRPr="00877CC5">
              <w:rPr>
                <w:rFonts w:ascii="Calibri Light" w:hAnsi="Calibri Light" w:cs="Calibri Light"/>
                <w:b/>
                <w:sz w:val="22"/>
              </w:rPr>
              <w:t>Atsiskaitymų mokėjimo kortelėmis aptarnavimo, elektroninių kortelių skaitytuvų nuomos, priežiūros ir palaikymo paslaugos (PPR-558)</w:t>
            </w:r>
          </w:p>
        </w:tc>
      </w:tr>
      <w:tr w:rsidR="007E44B8" w:rsidRPr="009403C2" w14:paraId="39B96D58" w14:textId="77777777" w:rsidTr="00DE5651">
        <w:tc>
          <w:tcPr>
            <w:tcW w:w="3964" w:type="dxa"/>
            <w:shd w:val="clear" w:color="auto" w:fill="F2F2F2" w:themeFill="background1" w:themeFillShade="F2"/>
            <w:vAlign w:val="center"/>
          </w:tcPr>
          <w:p w14:paraId="620BB513"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2F25018E" w14:textId="3AF4D248" w:rsidR="007E44B8" w:rsidRPr="009403C2" w:rsidRDefault="00000000" w:rsidP="00DE5651">
            <w:pPr>
              <w:pStyle w:val="ListParagraph"/>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1D2A33">
                  <w:rPr>
                    <w:rFonts w:ascii="Calibri Light" w:hAnsi="Calibri Light" w:cs="Calibri Light"/>
                    <w:b/>
                    <w:sz w:val="22"/>
                    <w:szCs w:val="22"/>
                    <w:lang w:val="lt-LT"/>
                  </w:rPr>
                  <w:t xml:space="preserve">Ne. </w:t>
                </w:r>
              </w:sdtContent>
            </w:sdt>
          </w:p>
        </w:tc>
      </w:tr>
      <w:tr w:rsidR="007E44B8" w:rsidRPr="009403C2" w14:paraId="41716D80" w14:textId="77777777" w:rsidTr="00DE5651">
        <w:tc>
          <w:tcPr>
            <w:tcW w:w="3964" w:type="dxa"/>
            <w:shd w:val="clear" w:color="auto" w:fill="F2F2F2" w:themeFill="background1" w:themeFillShade="F2"/>
            <w:vAlign w:val="center"/>
          </w:tcPr>
          <w:p w14:paraId="19A48AC2"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D9FB167"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1D2A33">
                  <w:rPr>
                    <w:rFonts w:ascii="Calibri Light" w:hAnsi="Calibri Light" w:cs="Calibri Light"/>
                    <w:b/>
                    <w:sz w:val="22"/>
                    <w:szCs w:val="22"/>
                    <w:lang w:val="lt-LT"/>
                  </w:rPr>
                  <w:t>Ne.</w:t>
                </w:r>
              </w:sdtContent>
            </w:sdt>
          </w:p>
        </w:tc>
      </w:tr>
      <w:tr w:rsidR="007E44B8" w:rsidRPr="009403C2" w14:paraId="71CECDAC" w14:textId="77777777" w:rsidTr="00DE5651">
        <w:tc>
          <w:tcPr>
            <w:tcW w:w="3964" w:type="dxa"/>
            <w:shd w:val="clear" w:color="auto" w:fill="F2F2F2" w:themeFill="background1" w:themeFillShade="F2"/>
            <w:vAlign w:val="center"/>
          </w:tcPr>
          <w:p w14:paraId="3782908E"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6CF7A285" w:rsidR="007E44B8" w:rsidRPr="009403C2" w:rsidRDefault="001D2A33"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taikoma.</w:t>
                </w:r>
              </w:p>
            </w:sdtContent>
          </w:sdt>
        </w:tc>
      </w:tr>
      <w:tr w:rsidR="007E44B8" w:rsidRPr="009403C2" w14:paraId="166EAB82" w14:textId="77777777" w:rsidTr="00DE5651">
        <w:tc>
          <w:tcPr>
            <w:tcW w:w="3964" w:type="dxa"/>
            <w:shd w:val="clear" w:color="auto" w:fill="F2F2F2" w:themeFill="background1" w:themeFillShade="F2"/>
            <w:vAlign w:val="center"/>
          </w:tcPr>
          <w:p w14:paraId="25B52CE2"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14AAB3B9" w:rsidR="007E44B8" w:rsidRPr="009403C2"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D2A33">
                  <w:rPr>
                    <w:rFonts w:ascii="Calibri Light" w:hAnsi="Calibri Light" w:cs="Calibri Light"/>
                    <w:b/>
                    <w:sz w:val="22"/>
                    <w:szCs w:val="22"/>
                    <w:lang w:val="lt-LT"/>
                  </w:rPr>
                  <w:t>Taip.</w:t>
                </w:r>
              </w:sdtContent>
            </w:sdt>
          </w:p>
        </w:tc>
      </w:tr>
      <w:tr w:rsidR="007E44B8" w:rsidRPr="009403C2" w14:paraId="5E49916D" w14:textId="77777777" w:rsidTr="00DE5651">
        <w:tc>
          <w:tcPr>
            <w:tcW w:w="3964" w:type="dxa"/>
            <w:shd w:val="clear" w:color="auto" w:fill="F2F2F2" w:themeFill="background1" w:themeFillShade="F2"/>
            <w:vAlign w:val="center"/>
          </w:tcPr>
          <w:p w14:paraId="2EB65725"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6E8F1E78" w14:textId="77777777" w:rsidR="00A54D6F"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877CC5">
                  <w:rPr>
                    <w:rFonts w:ascii="Calibri Light" w:hAnsi="Calibri Light" w:cs="Calibri Light"/>
                    <w:b/>
                    <w:sz w:val="22"/>
                    <w:szCs w:val="22"/>
                    <w:lang w:val="lt-LT"/>
                  </w:rPr>
                  <w:t>Taip.</w:t>
                </w:r>
              </w:sdtContent>
            </w:sdt>
          </w:p>
          <w:p w14:paraId="2439F3C5" w14:textId="0390E399" w:rsidR="00877CC5" w:rsidRPr="001D2A33" w:rsidRDefault="00877CC5" w:rsidP="00DE5651">
            <w:pPr>
              <w:pStyle w:val="ListParagraph"/>
              <w:tabs>
                <w:tab w:val="left" w:pos="567"/>
                <w:tab w:val="left" w:pos="5670"/>
              </w:tabs>
              <w:ind w:left="0"/>
              <w:contextualSpacing w:val="0"/>
              <w:jc w:val="both"/>
              <w:rPr>
                <w:rFonts w:ascii="Calibri Light" w:hAnsi="Calibri Light" w:cs="Calibri Light"/>
                <w:b/>
                <w:sz w:val="22"/>
                <w:szCs w:val="22"/>
                <w:lang w:val="lt-LT"/>
              </w:rPr>
            </w:pPr>
            <w:r w:rsidRPr="00877CC5">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7E44B8" w:rsidRPr="009403C2" w14:paraId="23DF02DC" w14:textId="77777777" w:rsidTr="00DE5651">
        <w:tc>
          <w:tcPr>
            <w:tcW w:w="3964" w:type="dxa"/>
            <w:shd w:val="clear" w:color="auto" w:fill="F2F2F2" w:themeFill="background1" w:themeFillShade="F2"/>
            <w:vAlign w:val="center"/>
          </w:tcPr>
          <w:p w14:paraId="475CD9AA" w14:textId="6304860B"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024D57DE" w:rsidR="007E44B8" w:rsidRPr="009403C2" w:rsidRDefault="006D2FDD" w:rsidP="007E44B8">
            <w:pPr>
              <w:pStyle w:val="ListParagraph"/>
              <w:tabs>
                <w:tab w:val="left" w:pos="567"/>
                <w:tab w:val="left" w:pos="5670"/>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r w:rsidR="00A54D6F" w:rsidRPr="009403C2">
              <w:rPr>
                <w:rFonts w:ascii="Calibri Light" w:hAnsi="Calibri Light" w:cs="Calibri Light"/>
                <w:b/>
                <w:sz w:val="22"/>
                <w:szCs w:val="22"/>
                <w:lang w:val="lt-LT"/>
              </w:rPr>
              <w:t>.</w:t>
            </w:r>
            <w:r w:rsidR="00A54D6F" w:rsidRPr="009403C2">
              <w:rPr>
                <w:rFonts w:ascii="Calibri Light" w:hAnsi="Calibri Light" w:cs="Calibri Light"/>
                <w:sz w:val="22"/>
                <w:szCs w:val="22"/>
                <w:lang w:val="lt-LT"/>
              </w:rPr>
              <w:t xml:space="preserve"> </w:t>
            </w:r>
          </w:p>
        </w:tc>
      </w:tr>
      <w:tr w:rsidR="007E44B8" w:rsidRPr="009403C2" w14:paraId="6D8E9D27" w14:textId="77777777" w:rsidTr="00DE5651">
        <w:tc>
          <w:tcPr>
            <w:tcW w:w="3964" w:type="dxa"/>
            <w:shd w:val="clear" w:color="auto" w:fill="F2F2F2" w:themeFill="background1" w:themeFillShade="F2"/>
            <w:vAlign w:val="center"/>
          </w:tcPr>
          <w:p w14:paraId="3D7D7249" w14:textId="77777777" w:rsidR="007E44B8" w:rsidRPr="009403C2"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03DE07BD" w:rsidR="007E44B8" w:rsidRPr="009403C2" w:rsidRDefault="00000000"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1D2A33">
                  <w:rPr>
                    <w:rFonts w:ascii="Calibri Light" w:hAnsi="Calibri Light" w:cs="Calibri Light"/>
                    <w:b/>
                    <w:sz w:val="22"/>
                    <w:szCs w:val="22"/>
                    <w:lang w:val="lt-LT"/>
                  </w:rPr>
                  <w:t>Pirkimo objekto negalima įsigyti iš centrinės perkančiosios organizacijos.</w:t>
                </w:r>
              </w:sdtContent>
            </w:sdt>
            <w:r w:rsidR="007E44B8" w:rsidRPr="009403C2">
              <w:rPr>
                <w:rFonts w:ascii="Calibri Light" w:hAnsi="Calibri Light" w:cs="Calibri Light"/>
                <w:b/>
                <w:sz w:val="22"/>
                <w:szCs w:val="22"/>
                <w:lang w:val="lt-LT"/>
              </w:rPr>
              <w:t xml:space="preserve"> </w:t>
            </w:r>
          </w:p>
        </w:tc>
      </w:tr>
      <w:tr w:rsidR="007E44B8" w:rsidRPr="009403C2" w14:paraId="56F2B057" w14:textId="77777777" w:rsidTr="00DE5651">
        <w:tc>
          <w:tcPr>
            <w:tcW w:w="3964" w:type="dxa"/>
            <w:shd w:val="clear" w:color="auto" w:fill="F2F2F2" w:themeFill="background1" w:themeFillShade="F2"/>
            <w:vAlign w:val="center"/>
          </w:tcPr>
          <w:p w14:paraId="132FC979" w14:textId="77777777" w:rsidR="007E44B8" w:rsidRPr="009403C2" w:rsidRDefault="007E44B8" w:rsidP="007E44B8">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 xml:space="preserve"> Taikomas BS 98 punkte nurodytas pasiūlymų vertinimo modelis (vertinamas tik galimo laimėtojo pasiūlymas): </w:t>
            </w:r>
          </w:p>
        </w:tc>
        <w:tc>
          <w:tcPr>
            <w:tcW w:w="5664" w:type="dxa"/>
            <w:vAlign w:val="center"/>
          </w:tcPr>
          <w:p w14:paraId="2B50D471" w14:textId="442709D5" w:rsidR="00A54D6F" w:rsidRPr="009403C2"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Content>
                <w:r w:rsidR="00877CC5">
                  <w:rPr>
                    <w:rFonts w:ascii="Calibri Light" w:hAnsi="Calibri Light" w:cs="Calibri Light"/>
                    <w:b/>
                    <w:sz w:val="22"/>
                    <w:szCs w:val="22"/>
                    <w:lang w:val="lt-LT"/>
                  </w:rPr>
                  <w:t>Ne.</w:t>
                </w:r>
              </w:sdtContent>
            </w:sdt>
          </w:p>
        </w:tc>
      </w:tr>
    </w:tbl>
    <w:p w14:paraId="04215112" w14:textId="77777777" w:rsidR="002865F2" w:rsidRPr="009403C2"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499C5803" w:rsidR="00A54D6F" w:rsidRPr="009403C2" w:rsidRDefault="00B67DC5" w:rsidP="00A54D6F">
            <w:pPr>
              <w:pStyle w:val="ListParagraph"/>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r w:rsidR="00762653">
              <w:rPr>
                <w:rFonts w:ascii="Calibri Light" w:hAnsi="Calibri Light" w:cs="Calibri Light"/>
                <w:b/>
                <w:sz w:val="22"/>
                <w:szCs w:val="22"/>
                <w:lang w:val="lt-LT"/>
              </w:rPr>
              <w:t>.</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0180E9F7" w:rsidR="00A54D6F" w:rsidRPr="009403C2" w:rsidRDefault="00762653" w:rsidP="00A54D6F">
            <w:pPr>
              <w:pStyle w:val="ListParagraph"/>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rsidP="00A54D6F">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DE5651">
            <w:pPr>
              <w:pStyle w:val="ListParagraph"/>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4D2848">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E21229">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rsidP="004D2848">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0D7E2727" w:rsidR="004D2848" w:rsidRPr="009F5753" w:rsidRDefault="00000000"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1D2A33">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rsidP="004D2848">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4D2848">
            <w:pPr>
              <w:pStyle w:val="ListParagraph"/>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E21229">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B42F06">
            <w:pPr>
              <w:pStyle w:val="ListParagraph"/>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640A7F77" w14:textId="77777777" w:rsidR="00EB30C8" w:rsidRDefault="00000000" w:rsidP="00762653">
            <w:pPr>
              <w:pStyle w:val="ListParagraph"/>
              <w:tabs>
                <w:tab w:val="left" w:pos="567"/>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p w14:paraId="140F8199" w14:textId="77777777" w:rsidR="00F27719" w:rsidRDefault="00F27719" w:rsidP="00762653">
            <w:pPr>
              <w:pStyle w:val="ListParagraph"/>
              <w:tabs>
                <w:tab w:val="left" w:pos="567"/>
              </w:tabs>
              <w:ind w:left="0"/>
              <w:contextualSpacing w:val="0"/>
              <w:rPr>
                <w:rFonts w:ascii="Calibri Light" w:hAnsi="Calibri Light" w:cs="Calibri Light"/>
                <w:b/>
                <w:sz w:val="22"/>
                <w:szCs w:val="22"/>
                <w:lang w:val="lt-LT"/>
              </w:rPr>
            </w:pPr>
          </w:p>
          <w:p w14:paraId="2908CED3" w14:textId="77777777" w:rsidR="00F27719" w:rsidRDefault="00F27719" w:rsidP="00F27719">
            <w:pPr>
              <w:pStyle w:val="ListParagraph"/>
              <w:tabs>
                <w:tab w:val="left" w:pos="567"/>
              </w:tabs>
              <w:ind w:left="0"/>
              <w:contextualSpacing w:val="0"/>
              <w:rPr>
                <w:rFonts w:ascii="Calibri Light" w:hAnsi="Calibri Light" w:cs="Calibri Light"/>
                <w:sz w:val="22"/>
                <w:szCs w:val="22"/>
                <w:lang w:val="lt-LT"/>
              </w:rPr>
            </w:pPr>
          </w:p>
          <w:p w14:paraId="08643097" w14:textId="51F34F8A" w:rsidR="00F27719" w:rsidRPr="00762653" w:rsidRDefault="00F27719" w:rsidP="00F27719">
            <w:pPr>
              <w:pStyle w:val="ListParagraph"/>
              <w:tabs>
                <w:tab w:val="left" w:pos="567"/>
              </w:tabs>
              <w:ind w:left="0"/>
              <w:contextualSpacing w:val="0"/>
              <w:jc w:val="both"/>
              <w:rPr>
                <w:rFonts w:ascii="Calibri Light" w:hAnsi="Calibri Light" w:cs="Calibri Light"/>
                <w:b/>
                <w:sz w:val="22"/>
                <w:szCs w:val="22"/>
                <w:lang w:val="lt-LT"/>
              </w:rPr>
            </w:pPr>
            <w:r w:rsidRPr="00EB30C8">
              <w:rPr>
                <w:rFonts w:ascii="Calibri Light" w:hAnsi="Calibri Light" w:cs="Calibri Light"/>
                <w:sz w:val="22"/>
                <w:szCs w:val="22"/>
                <w:lang w:val="lt-LT"/>
              </w:rPr>
              <w:t xml:space="preserve">Jeigu tiekėjo pasiūlyme nurodyta </w:t>
            </w:r>
            <w:r>
              <w:rPr>
                <w:rFonts w:ascii="Calibri Light" w:hAnsi="Calibri Light" w:cs="Calibri Light"/>
                <w:sz w:val="22"/>
                <w:szCs w:val="22"/>
                <w:lang w:val="lt-LT"/>
              </w:rPr>
              <w:t>palyginamoji</w:t>
            </w:r>
            <w:r w:rsidRPr="00EB30C8">
              <w:rPr>
                <w:rFonts w:ascii="Calibri Light" w:hAnsi="Calibri Light" w:cs="Calibri Light"/>
                <w:sz w:val="22"/>
                <w:szCs w:val="22"/>
                <w:lang w:val="lt-LT"/>
              </w:rPr>
              <w:t xml:space="preserve"> pasiūlymo kaina viršys maksimalias pirkimui skirtas lėšas (</w:t>
            </w:r>
            <w:r>
              <w:rPr>
                <w:rFonts w:ascii="Calibri Light" w:hAnsi="Calibri Light" w:cs="Calibri Light"/>
                <w:sz w:val="22"/>
                <w:szCs w:val="22"/>
                <w:lang w:val="lt-LT"/>
              </w:rPr>
              <w:t>nurodytas šio dokumento 8.2 punkte</w:t>
            </w:r>
            <w:r w:rsidRPr="00EB30C8">
              <w:rPr>
                <w:rFonts w:ascii="Calibri Light" w:hAnsi="Calibri Light" w:cs="Calibri Light"/>
                <w:sz w:val="22"/>
                <w:szCs w:val="22"/>
                <w:lang w:val="lt-LT"/>
              </w:rPr>
              <w:t>), perkančiosios organizacijos nustatytas prieš pradedant pirkimo procedūrą, toks pasiūlymas bus laikomas nepriimtinu ir atmetamas, kaip neatitinkantis pirkimo dokumentų reikalavimų, nes pasiūlyta kaina viršys viešajam pirkimui skirtas lėšas</w:t>
            </w:r>
            <w:r>
              <w:rPr>
                <w:rFonts w:ascii="Calibri Light" w:hAnsi="Calibri Light" w:cs="Calibri Light"/>
                <w:sz w:val="22"/>
                <w:szCs w:val="22"/>
                <w:lang w:val="lt-LT"/>
              </w:rPr>
              <w:t>.</w:t>
            </w:r>
          </w:p>
        </w:tc>
      </w:tr>
    </w:tbl>
    <w:p w14:paraId="76A5E4F6" w14:textId="77777777" w:rsidR="00FB08DD" w:rsidRPr="009403C2"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FB08DD" w:rsidRPr="009403C2" w14:paraId="212BF995" w14:textId="77777777" w:rsidTr="001F7BB0">
        <w:trPr>
          <w:trHeight w:val="109"/>
        </w:trPr>
        <w:tc>
          <w:tcPr>
            <w:tcW w:w="9854" w:type="dxa"/>
            <w:shd w:val="clear" w:color="auto" w:fill="FFFFCC"/>
          </w:tcPr>
          <w:p w14:paraId="554DB52A" w14:textId="77777777" w:rsidR="00FB08DD" w:rsidRPr="009403C2" w:rsidRDefault="00FB08DD" w:rsidP="00E21229">
            <w:pPr>
              <w:spacing w:after="0" w:line="240" w:lineRule="auto"/>
              <w:contextualSpacing/>
              <w:rPr>
                <w:rFonts w:ascii="Calibri Light" w:hAnsi="Calibri Light" w:cs="Calibri Light"/>
                <w:b/>
                <w:sz w:val="22"/>
              </w:rPr>
            </w:pPr>
            <w:r w:rsidRPr="009403C2">
              <w:rPr>
                <w:rFonts w:ascii="Calibri Light" w:hAnsi="Calibri Light" w:cs="Calibri Light"/>
                <w:b/>
                <w:sz w:val="22"/>
              </w:rPr>
              <w:t xml:space="preserve">7. Dalyvavimo pirkime sąlygos </w:t>
            </w:r>
          </w:p>
        </w:tc>
      </w:tr>
    </w:tbl>
    <w:p w14:paraId="73573713" w14:textId="77777777" w:rsidR="00C71712" w:rsidRPr="009403C2" w:rsidRDefault="00C71712" w:rsidP="004D2848">
      <w:pPr>
        <w:pStyle w:val="ListParagraph"/>
        <w:ind w:left="0"/>
        <w:rPr>
          <w:rFonts w:ascii="Calibri Light" w:hAnsi="Calibri Light" w:cs="Calibri Light"/>
          <w:i/>
          <w:sz w:val="22"/>
          <w:szCs w:val="22"/>
          <w:lang w:val="lt-LT"/>
        </w:rPr>
      </w:pPr>
    </w:p>
    <w:p w14:paraId="1FAAEAB1" w14:textId="77777777" w:rsidR="004D2848" w:rsidRPr="009403C2" w:rsidRDefault="004D2848" w:rsidP="004D2848">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4D2848">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1271"/>
        <w:gridCol w:w="3686"/>
        <w:gridCol w:w="4671"/>
      </w:tblGrid>
      <w:tr w:rsidR="009403C2" w:rsidRPr="009403C2" w14:paraId="495D5C65" w14:textId="77777777" w:rsidTr="009403C2">
        <w:tc>
          <w:tcPr>
            <w:tcW w:w="1271" w:type="dxa"/>
            <w:shd w:val="clear" w:color="auto" w:fill="F2F2F2" w:themeFill="background1" w:themeFillShade="F2"/>
            <w:vAlign w:val="center"/>
          </w:tcPr>
          <w:p w14:paraId="36DD1F5D" w14:textId="3F7F2D3F"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686" w:type="dxa"/>
            <w:shd w:val="clear" w:color="auto" w:fill="F2F2F2" w:themeFill="background1" w:themeFillShade="F2"/>
            <w:vAlign w:val="center"/>
          </w:tcPr>
          <w:p w14:paraId="5C08F565" w14:textId="7D98F651"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9403C2">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9403C2">
        <w:tc>
          <w:tcPr>
            <w:tcW w:w="1271" w:type="dxa"/>
          </w:tcPr>
          <w:p w14:paraId="1DAE5BDF" w14:textId="53B390FA"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686" w:type="dxa"/>
          </w:tcPr>
          <w:p w14:paraId="450730EF" w14:textId="7FF6E8A3"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4D2848">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4D2848">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22E94FBD" w14:textId="77777777" w:rsidR="009403C2" w:rsidRDefault="009403C2"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9628"/>
      </w:tblGrid>
      <w:tr w:rsidR="00E569E7" w:rsidRPr="009403C2" w14:paraId="2FE8CCC6" w14:textId="77777777" w:rsidTr="001D2A33">
        <w:trPr>
          <w:trHeight w:val="109"/>
        </w:trPr>
        <w:tc>
          <w:tcPr>
            <w:tcW w:w="9628" w:type="dxa"/>
            <w:shd w:val="clear" w:color="auto" w:fill="FFFFCC"/>
          </w:tcPr>
          <w:p w14:paraId="1603EEB1" w14:textId="77777777" w:rsidR="00E569E7" w:rsidRPr="009403C2" w:rsidRDefault="00F80D6B" w:rsidP="00E21229">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C917BD">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403C2" w14:paraId="4BF69F78" w14:textId="77777777" w:rsidTr="00713977">
        <w:tc>
          <w:tcPr>
            <w:tcW w:w="3964" w:type="dxa"/>
            <w:shd w:val="clear" w:color="auto" w:fill="F2F2F2" w:themeFill="background1" w:themeFillShade="F2"/>
            <w:vAlign w:val="center"/>
          </w:tcPr>
          <w:p w14:paraId="0283E1A8" w14:textId="77777777" w:rsidR="00C917BD" w:rsidRPr="009403C2" w:rsidRDefault="00C917BD" w:rsidP="00C917BD">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Kainodaros būdas: </w:t>
            </w:r>
          </w:p>
        </w:tc>
        <w:tc>
          <w:tcPr>
            <w:tcW w:w="5664" w:type="dxa"/>
            <w:vAlign w:val="center"/>
          </w:tcPr>
          <w:p w14:paraId="187497F7" w14:textId="707BD7A0" w:rsidR="00C917BD" w:rsidRPr="009403C2" w:rsidRDefault="00000000"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F27719">
                  <w:rPr>
                    <w:rFonts w:ascii="Calibri Light" w:hAnsi="Calibri Light" w:cs="Calibri Light"/>
                    <w:b/>
                    <w:sz w:val="22"/>
                    <w:szCs w:val="22"/>
                    <w:lang w:val="lt-LT"/>
                  </w:rPr>
                  <w:t>Fiksuoto įkainio.</w:t>
                </w:r>
              </w:sdtContent>
            </w:sdt>
          </w:p>
        </w:tc>
      </w:tr>
      <w:tr w:rsidR="00C917BD" w:rsidRPr="009403C2" w14:paraId="781AEEF5" w14:textId="77777777" w:rsidTr="00713977">
        <w:tc>
          <w:tcPr>
            <w:tcW w:w="3964" w:type="dxa"/>
            <w:shd w:val="clear" w:color="auto" w:fill="F2F2F2" w:themeFill="background1" w:themeFillShade="F2"/>
            <w:vAlign w:val="center"/>
          </w:tcPr>
          <w:p w14:paraId="4F50AD0A" w14:textId="77777777" w:rsidR="00C917BD" w:rsidRPr="009403C2" w:rsidRDefault="00C917B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sz w:val="22"/>
                <w:szCs w:val="22"/>
                <w:lang w:val="lt-LT"/>
              </w:rPr>
              <w:t>Taisyklė:</w:t>
            </w:r>
          </w:p>
        </w:tc>
        <w:tc>
          <w:tcPr>
            <w:tcW w:w="5664" w:type="dxa"/>
          </w:tcPr>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p w14:paraId="16C8C806" w14:textId="77777777" w:rsidR="00EB30C8" w:rsidRDefault="00F27719"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17.2) Pradinės sutarties vertė bus lygi maksimaliai pirkimui skirtai lėšų sumai be PVM pirkimo dokumentuose ir sutartyje nurodytų prekių, paslaugų įsigijimui tiekėjo pasiūlyme nurodytais įkainiais be PVM.</w:t>
                </w:r>
              </w:p>
            </w:sdtContent>
          </w:sdt>
          <w:p w14:paraId="4CCE880C" w14:textId="77777777" w:rsidR="00F27719" w:rsidRDefault="00F27719" w:rsidP="00713977">
            <w:pPr>
              <w:pStyle w:val="ListParagraph"/>
              <w:tabs>
                <w:tab w:val="left" w:pos="567"/>
              </w:tabs>
              <w:ind w:left="0"/>
              <w:contextualSpacing w:val="0"/>
              <w:jc w:val="both"/>
              <w:rPr>
                <w:rFonts w:ascii="Calibri Light" w:eastAsia="Times New Roman" w:hAnsi="Calibri Light" w:cs="Calibri Light"/>
                <w:b/>
                <w:sz w:val="22"/>
                <w:szCs w:val="22"/>
                <w:lang w:val="lt-LT"/>
              </w:rPr>
            </w:pPr>
          </w:p>
          <w:p w14:paraId="5AA762B3" w14:textId="77777777" w:rsidR="00F27719" w:rsidRDefault="00F27719" w:rsidP="00713977">
            <w:pPr>
              <w:pStyle w:val="ListParagraph"/>
              <w:tabs>
                <w:tab w:val="left" w:pos="567"/>
              </w:tabs>
              <w:ind w:left="0"/>
              <w:contextualSpacing w:val="0"/>
              <w:jc w:val="both"/>
              <w:rPr>
                <w:rFonts w:ascii="Calibri Light" w:eastAsia="Times New Roman" w:hAnsi="Calibri Light" w:cs="Calibri Light"/>
                <w:b/>
                <w:sz w:val="22"/>
                <w:szCs w:val="22"/>
                <w:lang w:val="lt-LT"/>
              </w:rPr>
            </w:pPr>
          </w:p>
          <w:p w14:paraId="650B286E" w14:textId="6C2CE095" w:rsidR="00F27719" w:rsidRPr="009403C2" w:rsidRDefault="00F27719"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sidRPr="00F27719">
              <w:rPr>
                <w:rFonts w:ascii="Calibri Light" w:eastAsia="Times New Roman" w:hAnsi="Calibri Light" w:cs="Calibri Light"/>
                <w:b/>
                <w:sz w:val="22"/>
                <w:szCs w:val="22"/>
                <w:lang w:val="lt-LT"/>
              </w:rPr>
              <w:t>Pradinės sutarties vertė bus lygi maksimaliai pirkimui skirtai lėšų sumai (</w:t>
            </w:r>
            <w:bookmarkStart w:id="0" w:name="_Hlk201052430"/>
            <w:r w:rsidR="001345F7" w:rsidRPr="001345F7">
              <w:rPr>
                <w:rFonts w:ascii="Calibri Light" w:eastAsia="Times New Roman" w:hAnsi="Calibri Light" w:cs="Calibri Light"/>
                <w:b/>
                <w:sz w:val="22"/>
                <w:szCs w:val="22"/>
                <w:lang w:val="lt-LT"/>
              </w:rPr>
              <w:t xml:space="preserve">69917,3554 </w:t>
            </w:r>
            <w:r w:rsidR="006E0AA5" w:rsidRPr="006E0AA5">
              <w:rPr>
                <w:rFonts w:ascii="Calibri Light" w:eastAsia="Times New Roman" w:hAnsi="Calibri Light" w:cs="Calibri Light"/>
                <w:b/>
                <w:sz w:val="22"/>
                <w:szCs w:val="22"/>
                <w:lang w:val="lt-LT"/>
              </w:rPr>
              <w:t>EUR be PVM arba 84600 EUR su PVM</w:t>
            </w:r>
            <w:bookmarkEnd w:id="0"/>
            <w:r w:rsidRPr="00F27719">
              <w:rPr>
                <w:rFonts w:ascii="Calibri Light" w:eastAsia="Times New Roman" w:hAnsi="Calibri Light" w:cs="Calibri Light"/>
                <w:b/>
                <w:sz w:val="22"/>
                <w:szCs w:val="22"/>
                <w:lang w:val="lt-LT"/>
              </w:rPr>
              <w:t>) pirkimo dokumentuose ir sutartyje nurodyto pirkimo objekto įsigijimui tiekėjo pasiūlyme nurodytais įkainiais EUR be PVM/ EUR su PVM .</w:t>
            </w:r>
          </w:p>
        </w:tc>
      </w:tr>
    </w:tbl>
    <w:p w14:paraId="3AC2552C" w14:textId="77777777" w:rsidR="00C917BD" w:rsidRPr="009403C2" w:rsidRDefault="00C917BD" w:rsidP="005C34EA">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E21229">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9D2230">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403C2" w14:paraId="6C512E74" w14:textId="77777777" w:rsidTr="000378DD">
        <w:tc>
          <w:tcPr>
            <w:tcW w:w="3964" w:type="dxa"/>
            <w:shd w:val="clear" w:color="auto" w:fill="F2F2F2" w:themeFill="background1" w:themeFillShade="F2"/>
          </w:tcPr>
          <w:p w14:paraId="747361F9" w14:textId="77777777" w:rsidR="009D2230" w:rsidRPr="009403C2" w:rsidRDefault="009D2230" w:rsidP="009D2230">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05479B">
      <w:pPr>
        <w:tabs>
          <w:tab w:val="left" w:pos="567"/>
          <w:tab w:val="left" w:pos="3331"/>
        </w:tabs>
        <w:spacing w:after="0"/>
        <w:rPr>
          <w:rFonts w:ascii="Calibri Light" w:hAnsi="Calibri Light" w:cs="Calibri Light"/>
          <w:sz w:val="22"/>
        </w:rPr>
      </w:pPr>
    </w:p>
    <w:p w14:paraId="2D4914BB" w14:textId="77777777" w:rsidR="00EA71F7" w:rsidRPr="009403C2" w:rsidRDefault="00EA71F7" w:rsidP="00E21229">
      <w:pPr>
        <w:spacing w:after="0" w:line="12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rsidP="009D2230">
            <w:pPr>
              <w:pStyle w:val="ListParagraph"/>
              <w:numPr>
                <w:ilvl w:val="0"/>
                <w:numId w:val="32"/>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E21229">
      <w:pPr>
        <w:tabs>
          <w:tab w:val="left" w:pos="1089"/>
        </w:tabs>
        <w:spacing w:after="0" w:line="240" w:lineRule="auto"/>
        <w:rPr>
          <w:rFonts w:ascii="Calibri Light" w:hAnsi="Calibri Light" w:cs="Calibri Light"/>
          <w:sz w:val="22"/>
        </w:rPr>
      </w:pPr>
    </w:p>
    <w:p w14:paraId="73075F05" w14:textId="49A023B9" w:rsidR="009D2230" w:rsidRPr="009403C2" w:rsidRDefault="009D2230" w:rsidP="00453BBE">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E21229">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403C2" w14:paraId="03220B8E" w14:textId="77777777" w:rsidTr="000378DD">
        <w:trPr>
          <w:trHeight w:val="109"/>
        </w:trPr>
        <w:tc>
          <w:tcPr>
            <w:tcW w:w="9628" w:type="dxa"/>
            <w:shd w:val="clear" w:color="auto" w:fill="FFFFCC"/>
          </w:tcPr>
          <w:p w14:paraId="0FAD36F5" w14:textId="489BAE8B" w:rsidR="009D2230" w:rsidRPr="009403C2" w:rsidRDefault="009D2230" w:rsidP="000378DD">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0C3D874F" w14:textId="65EB51C7" w:rsidR="006326C9" w:rsidRPr="009403C2" w:rsidRDefault="006326C9" w:rsidP="009D2230">
      <w:pPr>
        <w:spacing w:after="0"/>
        <w:jc w:val="both"/>
        <w:rPr>
          <w:rFonts w:ascii="Calibri Light" w:hAnsi="Calibri Light" w:cs="Calibri Light"/>
          <w:sz w:val="22"/>
        </w:rPr>
      </w:pPr>
    </w:p>
    <w:p w14:paraId="1019667A" w14:textId="3AA6F518" w:rsidR="001D2A33" w:rsidRPr="009403C2" w:rsidRDefault="001D2A33" w:rsidP="001D2A33">
      <w:pPr>
        <w:spacing w:after="0"/>
        <w:jc w:val="both"/>
        <w:rPr>
          <w:rFonts w:ascii="Calibri Light" w:hAnsi="Calibri Light" w:cs="Calibri Light"/>
          <w:sz w:val="22"/>
        </w:rPr>
      </w:pPr>
      <w:r>
        <w:rPr>
          <w:rFonts w:ascii="Calibri Light" w:hAnsi="Calibri Light" w:cs="Calibri Light"/>
          <w:sz w:val="22"/>
        </w:rPr>
        <w:t>11.1. Prašome žr. priedą pavadinimu „</w:t>
      </w:r>
      <w:r w:rsidRPr="00130F6F">
        <w:rPr>
          <w:rFonts w:ascii="Calibri Light" w:hAnsi="Calibri Light" w:cs="Calibri Light"/>
          <w:sz w:val="22"/>
        </w:rPr>
        <w:t>5_IA_PD_SP_PPR-</w:t>
      </w:r>
      <w:r w:rsidR="00877CC5">
        <w:rPr>
          <w:rFonts w:ascii="Calibri Light" w:hAnsi="Calibri Light" w:cs="Calibri Light"/>
          <w:sz w:val="22"/>
        </w:rPr>
        <w:t>558</w:t>
      </w:r>
      <w:r>
        <w:rPr>
          <w:rFonts w:ascii="Calibri Light" w:hAnsi="Calibri Light" w:cs="Calibri Light"/>
          <w:sz w:val="22"/>
        </w:rPr>
        <w:t>“.</w:t>
      </w:r>
    </w:p>
    <w:p w14:paraId="3BC13D85" w14:textId="77777777" w:rsidR="009D2230" w:rsidRPr="009403C2" w:rsidRDefault="009D2230" w:rsidP="009D2230">
      <w:pPr>
        <w:spacing w:after="0"/>
        <w:jc w:val="both"/>
        <w:rPr>
          <w:rFonts w:ascii="Calibri Light" w:hAnsi="Calibri Light" w:cs="Calibri Light"/>
          <w:sz w:val="22"/>
        </w:rPr>
      </w:pPr>
    </w:p>
    <w:sectPr w:rsidR="009D2230" w:rsidRPr="009403C2"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746EE" w14:textId="77777777" w:rsidR="00AC1AE9" w:rsidRDefault="00AC1AE9">
      <w:pPr>
        <w:spacing w:after="0" w:line="240" w:lineRule="auto"/>
      </w:pPr>
      <w:r>
        <w:separator/>
      </w:r>
    </w:p>
  </w:endnote>
  <w:endnote w:type="continuationSeparator" w:id="0">
    <w:p w14:paraId="6C56A4E2" w14:textId="77777777" w:rsidR="00AC1AE9" w:rsidRDefault="00AC1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6F452" w14:textId="77777777" w:rsidR="00AC1AE9" w:rsidRDefault="00AC1AE9">
      <w:pPr>
        <w:spacing w:after="0" w:line="240" w:lineRule="auto"/>
      </w:pPr>
      <w:r>
        <w:separator/>
      </w:r>
    </w:p>
  </w:footnote>
  <w:footnote w:type="continuationSeparator" w:id="0">
    <w:p w14:paraId="6ED4667C" w14:textId="77777777" w:rsidR="00AC1AE9" w:rsidRDefault="00AC1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CFF9FDA" w14:textId="77777777" w:rsidR="004C4322" w:rsidRDefault="00F9765D" w:rsidP="0014794D">
    <w:pPr>
      <w:pStyle w:val="Header"/>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Header"/>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0"/>
  </w:num>
  <w:num w:numId="7" w16cid:durableId="439253892">
    <w:abstractNumId w:val="7"/>
  </w:num>
  <w:num w:numId="8" w16cid:durableId="1771923496">
    <w:abstractNumId w:val="43"/>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39"/>
  </w:num>
  <w:num w:numId="15" w16cid:durableId="1860389783">
    <w:abstractNumId w:val="16"/>
  </w:num>
  <w:num w:numId="16" w16cid:durableId="355081969">
    <w:abstractNumId w:val="41"/>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5"/>
  </w:num>
  <w:num w:numId="26" w16cid:durableId="1171946890">
    <w:abstractNumId w:val="12"/>
  </w:num>
  <w:num w:numId="27" w16cid:durableId="66616566">
    <w:abstractNumId w:val="22"/>
  </w:num>
  <w:num w:numId="28" w16cid:durableId="1913268663">
    <w:abstractNumId w:val="27"/>
  </w:num>
  <w:num w:numId="29" w16cid:durableId="1071468443">
    <w:abstractNumId w:val="44"/>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6"/>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2"/>
  </w:num>
  <w:num w:numId="48" w16cid:durableId="10523137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5990"/>
    <w:rsid w:val="00067A0A"/>
    <w:rsid w:val="00071BBE"/>
    <w:rsid w:val="00073EEF"/>
    <w:rsid w:val="00077203"/>
    <w:rsid w:val="000801D7"/>
    <w:rsid w:val="000827A9"/>
    <w:rsid w:val="0009634C"/>
    <w:rsid w:val="000B53DE"/>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526B"/>
    <w:rsid w:val="00106611"/>
    <w:rsid w:val="00106B9E"/>
    <w:rsid w:val="001076D7"/>
    <w:rsid w:val="001076EF"/>
    <w:rsid w:val="00112746"/>
    <w:rsid w:val="00112CF5"/>
    <w:rsid w:val="00117F34"/>
    <w:rsid w:val="00120DBE"/>
    <w:rsid w:val="00121F78"/>
    <w:rsid w:val="001224EB"/>
    <w:rsid w:val="001316BE"/>
    <w:rsid w:val="001345F7"/>
    <w:rsid w:val="001420BB"/>
    <w:rsid w:val="00145E52"/>
    <w:rsid w:val="00145F40"/>
    <w:rsid w:val="0014794D"/>
    <w:rsid w:val="00152F84"/>
    <w:rsid w:val="0015476C"/>
    <w:rsid w:val="00156650"/>
    <w:rsid w:val="00156B87"/>
    <w:rsid w:val="001622ED"/>
    <w:rsid w:val="00164511"/>
    <w:rsid w:val="00171198"/>
    <w:rsid w:val="00176139"/>
    <w:rsid w:val="00176404"/>
    <w:rsid w:val="00183818"/>
    <w:rsid w:val="00184B46"/>
    <w:rsid w:val="001865EC"/>
    <w:rsid w:val="00186DEA"/>
    <w:rsid w:val="00191C47"/>
    <w:rsid w:val="00195FC0"/>
    <w:rsid w:val="001964DE"/>
    <w:rsid w:val="001A16DC"/>
    <w:rsid w:val="001A3CAA"/>
    <w:rsid w:val="001B0028"/>
    <w:rsid w:val="001B3FC5"/>
    <w:rsid w:val="001B7E97"/>
    <w:rsid w:val="001C32B7"/>
    <w:rsid w:val="001C423E"/>
    <w:rsid w:val="001C5555"/>
    <w:rsid w:val="001D284C"/>
    <w:rsid w:val="001D2A33"/>
    <w:rsid w:val="001D3082"/>
    <w:rsid w:val="001D7FEB"/>
    <w:rsid w:val="001E0F6A"/>
    <w:rsid w:val="001E1490"/>
    <w:rsid w:val="001E2C4E"/>
    <w:rsid w:val="001E489B"/>
    <w:rsid w:val="001E6484"/>
    <w:rsid w:val="001F3CE8"/>
    <w:rsid w:val="001F57CF"/>
    <w:rsid w:val="001F7BB0"/>
    <w:rsid w:val="00200149"/>
    <w:rsid w:val="002057DC"/>
    <w:rsid w:val="002073AF"/>
    <w:rsid w:val="002133D3"/>
    <w:rsid w:val="002150A4"/>
    <w:rsid w:val="002151B9"/>
    <w:rsid w:val="00227331"/>
    <w:rsid w:val="00227717"/>
    <w:rsid w:val="00243808"/>
    <w:rsid w:val="00244CCB"/>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18BA"/>
    <w:rsid w:val="0030204D"/>
    <w:rsid w:val="00302E47"/>
    <w:rsid w:val="00303404"/>
    <w:rsid w:val="003046E4"/>
    <w:rsid w:val="00307927"/>
    <w:rsid w:val="0031268E"/>
    <w:rsid w:val="0031693F"/>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3948"/>
    <w:rsid w:val="00391FAA"/>
    <w:rsid w:val="00394B07"/>
    <w:rsid w:val="003A1985"/>
    <w:rsid w:val="003A2510"/>
    <w:rsid w:val="003A671D"/>
    <w:rsid w:val="003A6759"/>
    <w:rsid w:val="003B51CA"/>
    <w:rsid w:val="003B5AA2"/>
    <w:rsid w:val="003B5AB9"/>
    <w:rsid w:val="003B67E5"/>
    <w:rsid w:val="003B6BF7"/>
    <w:rsid w:val="003B7B7D"/>
    <w:rsid w:val="003C427B"/>
    <w:rsid w:val="003C66E2"/>
    <w:rsid w:val="003C6CD0"/>
    <w:rsid w:val="003D08AF"/>
    <w:rsid w:val="003D08D8"/>
    <w:rsid w:val="003D0B61"/>
    <w:rsid w:val="003D40D5"/>
    <w:rsid w:val="003D4682"/>
    <w:rsid w:val="003E25E3"/>
    <w:rsid w:val="003F33DD"/>
    <w:rsid w:val="003F4D15"/>
    <w:rsid w:val="004023AF"/>
    <w:rsid w:val="00407426"/>
    <w:rsid w:val="004129EF"/>
    <w:rsid w:val="00415590"/>
    <w:rsid w:val="00436841"/>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0557"/>
    <w:rsid w:val="00491E69"/>
    <w:rsid w:val="004938AA"/>
    <w:rsid w:val="00497126"/>
    <w:rsid w:val="004A3C71"/>
    <w:rsid w:val="004A7454"/>
    <w:rsid w:val="004B0017"/>
    <w:rsid w:val="004B5109"/>
    <w:rsid w:val="004B658F"/>
    <w:rsid w:val="004C2D76"/>
    <w:rsid w:val="004C33B9"/>
    <w:rsid w:val="004C4322"/>
    <w:rsid w:val="004C69B3"/>
    <w:rsid w:val="004C6CD2"/>
    <w:rsid w:val="004C7EC1"/>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6911"/>
    <w:rsid w:val="00552464"/>
    <w:rsid w:val="005548C0"/>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D0D67"/>
    <w:rsid w:val="005D0EE8"/>
    <w:rsid w:val="005D1466"/>
    <w:rsid w:val="005D4114"/>
    <w:rsid w:val="005D51C8"/>
    <w:rsid w:val="005D6D9B"/>
    <w:rsid w:val="005D7BDE"/>
    <w:rsid w:val="005E36F4"/>
    <w:rsid w:val="005F24B8"/>
    <w:rsid w:val="005F3BCF"/>
    <w:rsid w:val="00600E2C"/>
    <w:rsid w:val="00611868"/>
    <w:rsid w:val="00620625"/>
    <w:rsid w:val="006226BB"/>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2FDD"/>
    <w:rsid w:val="006D3D6D"/>
    <w:rsid w:val="006D6685"/>
    <w:rsid w:val="006E0AA5"/>
    <w:rsid w:val="006E1BBC"/>
    <w:rsid w:val="006E3642"/>
    <w:rsid w:val="006E4CFF"/>
    <w:rsid w:val="006E7E5A"/>
    <w:rsid w:val="006F0A3A"/>
    <w:rsid w:val="006F3DE4"/>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24C4"/>
    <w:rsid w:val="00762653"/>
    <w:rsid w:val="00764513"/>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7F4542"/>
    <w:rsid w:val="008020B1"/>
    <w:rsid w:val="00806721"/>
    <w:rsid w:val="00826425"/>
    <w:rsid w:val="00826F35"/>
    <w:rsid w:val="008312B0"/>
    <w:rsid w:val="0083202A"/>
    <w:rsid w:val="00833470"/>
    <w:rsid w:val="00833597"/>
    <w:rsid w:val="00835C1B"/>
    <w:rsid w:val="00841F48"/>
    <w:rsid w:val="00843A52"/>
    <w:rsid w:val="00845EB1"/>
    <w:rsid w:val="0085121F"/>
    <w:rsid w:val="0085150E"/>
    <w:rsid w:val="008536E7"/>
    <w:rsid w:val="0086317D"/>
    <w:rsid w:val="00864065"/>
    <w:rsid w:val="008721E8"/>
    <w:rsid w:val="008726FC"/>
    <w:rsid w:val="008735E6"/>
    <w:rsid w:val="00873F2B"/>
    <w:rsid w:val="00877CC5"/>
    <w:rsid w:val="00880647"/>
    <w:rsid w:val="00885887"/>
    <w:rsid w:val="00891F8C"/>
    <w:rsid w:val="00894055"/>
    <w:rsid w:val="00894ADC"/>
    <w:rsid w:val="008A3E71"/>
    <w:rsid w:val="008B4CC0"/>
    <w:rsid w:val="008B5330"/>
    <w:rsid w:val="008B673D"/>
    <w:rsid w:val="008C118D"/>
    <w:rsid w:val="008C25BE"/>
    <w:rsid w:val="008C3BB2"/>
    <w:rsid w:val="008C4A1D"/>
    <w:rsid w:val="008D001A"/>
    <w:rsid w:val="008D2631"/>
    <w:rsid w:val="008D5726"/>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6717D"/>
    <w:rsid w:val="0097110E"/>
    <w:rsid w:val="0097186D"/>
    <w:rsid w:val="00973EEB"/>
    <w:rsid w:val="00976796"/>
    <w:rsid w:val="00977040"/>
    <w:rsid w:val="0097782F"/>
    <w:rsid w:val="00980F5E"/>
    <w:rsid w:val="0099317D"/>
    <w:rsid w:val="00996894"/>
    <w:rsid w:val="00997D51"/>
    <w:rsid w:val="00997ED2"/>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67820"/>
    <w:rsid w:val="00A7362B"/>
    <w:rsid w:val="00A74F20"/>
    <w:rsid w:val="00A7664A"/>
    <w:rsid w:val="00A76781"/>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1AE9"/>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7108E"/>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03C3"/>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E2E15"/>
    <w:rsid w:val="00CF0549"/>
    <w:rsid w:val="00D016F2"/>
    <w:rsid w:val="00D02A2B"/>
    <w:rsid w:val="00D13BC4"/>
    <w:rsid w:val="00D1436E"/>
    <w:rsid w:val="00D174AA"/>
    <w:rsid w:val="00D25B7A"/>
    <w:rsid w:val="00D3133E"/>
    <w:rsid w:val="00D32A15"/>
    <w:rsid w:val="00D350AD"/>
    <w:rsid w:val="00D40F1F"/>
    <w:rsid w:val="00D44DD0"/>
    <w:rsid w:val="00D504FE"/>
    <w:rsid w:val="00D52341"/>
    <w:rsid w:val="00D53A52"/>
    <w:rsid w:val="00D56749"/>
    <w:rsid w:val="00D6400E"/>
    <w:rsid w:val="00D64E70"/>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5704"/>
    <w:rsid w:val="00DD0B3A"/>
    <w:rsid w:val="00DD24BD"/>
    <w:rsid w:val="00DE0D90"/>
    <w:rsid w:val="00DE14C4"/>
    <w:rsid w:val="00DE5651"/>
    <w:rsid w:val="00DE5D10"/>
    <w:rsid w:val="00DE7721"/>
    <w:rsid w:val="00DF4184"/>
    <w:rsid w:val="00DF6321"/>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30C8"/>
    <w:rsid w:val="00EB4694"/>
    <w:rsid w:val="00EB56A9"/>
    <w:rsid w:val="00EB655C"/>
    <w:rsid w:val="00EB6A21"/>
    <w:rsid w:val="00EB748E"/>
    <w:rsid w:val="00EC0559"/>
    <w:rsid w:val="00EC24A8"/>
    <w:rsid w:val="00EC560E"/>
    <w:rsid w:val="00ED17ED"/>
    <w:rsid w:val="00ED2AF6"/>
    <w:rsid w:val="00ED309F"/>
    <w:rsid w:val="00ED477D"/>
    <w:rsid w:val="00ED7484"/>
    <w:rsid w:val="00EE2A56"/>
    <w:rsid w:val="00EE3E59"/>
    <w:rsid w:val="00EF48B4"/>
    <w:rsid w:val="00F079AF"/>
    <w:rsid w:val="00F10C65"/>
    <w:rsid w:val="00F1258C"/>
    <w:rsid w:val="00F14A59"/>
    <w:rsid w:val="00F15D34"/>
    <w:rsid w:val="00F23DD5"/>
    <w:rsid w:val="00F26216"/>
    <w:rsid w:val="00F27719"/>
    <w:rsid w:val="00F33FB8"/>
    <w:rsid w:val="00F347A7"/>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3127"/>
    <w:rsid w:val="00FA5680"/>
    <w:rsid w:val="00FB08DD"/>
    <w:rsid w:val="00FB198E"/>
    <w:rsid w:val="00FC0FF8"/>
    <w:rsid w:val="00FC1904"/>
    <w:rsid w:val="00FC2E31"/>
    <w:rsid w:val="00FC4BC8"/>
    <w:rsid w:val="00FC5684"/>
    <w:rsid w:val="00FC7335"/>
    <w:rsid w:val="00FD0B6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27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PlaceholderText"/>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PlaceholderText"/>
              <w:rFonts w:ascii="Calibri Light" w:hAnsi="Calibri Light" w:cs="Calibri Light"/>
              <w:b/>
              <w:sz w:val="22"/>
              <w:highlight w:val="cyan"/>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0C1206" w:rsidRDefault="00F46F49" w:rsidP="00F46F49">
          <w:pPr>
            <w:pStyle w:val="36672509A908400F90BB741E93785538"/>
          </w:pPr>
          <w:r w:rsidRPr="00F645C1">
            <w:rPr>
              <w:rStyle w:val="PlaceholderText"/>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2BD0"/>
    <w:rsid w:val="000644D2"/>
    <w:rsid w:val="000860B2"/>
    <w:rsid w:val="00093C6A"/>
    <w:rsid w:val="000A610F"/>
    <w:rsid w:val="000C1206"/>
    <w:rsid w:val="000E5CFB"/>
    <w:rsid w:val="000F7BD1"/>
    <w:rsid w:val="000F7D37"/>
    <w:rsid w:val="00150F61"/>
    <w:rsid w:val="0015746F"/>
    <w:rsid w:val="00163C17"/>
    <w:rsid w:val="001704A2"/>
    <w:rsid w:val="00170E31"/>
    <w:rsid w:val="001A16DC"/>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86218"/>
    <w:rsid w:val="00292687"/>
    <w:rsid w:val="00294913"/>
    <w:rsid w:val="002A4036"/>
    <w:rsid w:val="002C0DEC"/>
    <w:rsid w:val="002D6729"/>
    <w:rsid w:val="002E1083"/>
    <w:rsid w:val="00330A0C"/>
    <w:rsid w:val="00360D7F"/>
    <w:rsid w:val="003830D5"/>
    <w:rsid w:val="003916D3"/>
    <w:rsid w:val="003965B1"/>
    <w:rsid w:val="003B3B81"/>
    <w:rsid w:val="003C03B6"/>
    <w:rsid w:val="003E1EC7"/>
    <w:rsid w:val="00403546"/>
    <w:rsid w:val="00407865"/>
    <w:rsid w:val="004129DB"/>
    <w:rsid w:val="00412C07"/>
    <w:rsid w:val="004446DE"/>
    <w:rsid w:val="004508C9"/>
    <w:rsid w:val="0048104B"/>
    <w:rsid w:val="004938AA"/>
    <w:rsid w:val="00494751"/>
    <w:rsid w:val="00497126"/>
    <w:rsid w:val="004B5BA9"/>
    <w:rsid w:val="004C6C0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790E"/>
    <w:rsid w:val="00673DD3"/>
    <w:rsid w:val="00691FCF"/>
    <w:rsid w:val="006A082A"/>
    <w:rsid w:val="006A474D"/>
    <w:rsid w:val="006A5356"/>
    <w:rsid w:val="006D5F69"/>
    <w:rsid w:val="006E5699"/>
    <w:rsid w:val="00702116"/>
    <w:rsid w:val="00751F1D"/>
    <w:rsid w:val="00766D03"/>
    <w:rsid w:val="00770215"/>
    <w:rsid w:val="00794877"/>
    <w:rsid w:val="007C2519"/>
    <w:rsid w:val="007E21C0"/>
    <w:rsid w:val="007E5BA5"/>
    <w:rsid w:val="007F0CD1"/>
    <w:rsid w:val="007F67CD"/>
    <w:rsid w:val="00832C3D"/>
    <w:rsid w:val="0086096E"/>
    <w:rsid w:val="00862741"/>
    <w:rsid w:val="00864EA0"/>
    <w:rsid w:val="008676ED"/>
    <w:rsid w:val="008873A8"/>
    <w:rsid w:val="008874E9"/>
    <w:rsid w:val="00892BFA"/>
    <w:rsid w:val="008A3EF5"/>
    <w:rsid w:val="008A72EF"/>
    <w:rsid w:val="008A7652"/>
    <w:rsid w:val="008B11AB"/>
    <w:rsid w:val="008D37BE"/>
    <w:rsid w:val="008E19F0"/>
    <w:rsid w:val="009053A1"/>
    <w:rsid w:val="00916ADD"/>
    <w:rsid w:val="009254DA"/>
    <w:rsid w:val="009730DA"/>
    <w:rsid w:val="00982680"/>
    <w:rsid w:val="00986E79"/>
    <w:rsid w:val="00994832"/>
    <w:rsid w:val="00996894"/>
    <w:rsid w:val="009A6B91"/>
    <w:rsid w:val="009B3E69"/>
    <w:rsid w:val="009C344F"/>
    <w:rsid w:val="009D5D0C"/>
    <w:rsid w:val="009F2CE8"/>
    <w:rsid w:val="009F42B6"/>
    <w:rsid w:val="00A14FC4"/>
    <w:rsid w:val="00A30A2C"/>
    <w:rsid w:val="00A41E79"/>
    <w:rsid w:val="00A45274"/>
    <w:rsid w:val="00A60712"/>
    <w:rsid w:val="00A92300"/>
    <w:rsid w:val="00A954EC"/>
    <w:rsid w:val="00AB382C"/>
    <w:rsid w:val="00AD304D"/>
    <w:rsid w:val="00AD488F"/>
    <w:rsid w:val="00AD6E10"/>
    <w:rsid w:val="00AF74C3"/>
    <w:rsid w:val="00AF7818"/>
    <w:rsid w:val="00B00059"/>
    <w:rsid w:val="00B01F87"/>
    <w:rsid w:val="00B03E6B"/>
    <w:rsid w:val="00B34914"/>
    <w:rsid w:val="00B83E94"/>
    <w:rsid w:val="00B92E39"/>
    <w:rsid w:val="00BA74D4"/>
    <w:rsid w:val="00BF76D0"/>
    <w:rsid w:val="00C061D0"/>
    <w:rsid w:val="00C07138"/>
    <w:rsid w:val="00C1225B"/>
    <w:rsid w:val="00C1526F"/>
    <w:rsid w:val="00C209E8"/>
    <w:rsid w:val="00C31CE6"/>
    <w:rsid w:val="00C47B86"/>
    <w:rsid w:val="00C8202F"/>
    <w:rsid w:val="00C9637B"/>
    <w:rsid w:val="00CA0F51"/>
    <w:rsid w:val="00CC4C8B"/>
    <w:rsid w:val="00CD700D"/>
    <w:rsid w:val="00D1070C"/>
    <w:rsid w:val="00D11B2C"/>
    <w:rsid w:val="00D24247"/>
    <w:rsid w:val="00D50184"/>
    <w:rsid w:val="00D5573F"/>
    <w:rsid w:val="00D64331"/>
    <w:rsid w:val="00D820FF"/>
    <w:rsid w:val="00D868E8"/>
    <w:rsid w:val="00DA265A"/>
    <w:rsid w:val="00DA3A27"/>
    <w:rsid w:val="00DC09D8"/>
    <w:rsid w:val="00DC36EC"/>
    <w:rsid w:val="00DE375A"/>
    <w:rsid w:val="00DE41F8"/>
    <w:rsid w:val="00DF4184"/>
    <w:rsid w:val="00E026A9"/>
    <w:rsid w:val="00E1414D"/>
    <w:rsid w:val="00E142B2"/>
    <w:rsid w:val="00E62F9C"/>
    <w:rsid w:val="00E73A41"/>
    <w:rsid w:val="00E75673"/>
    <w:rsid w:val="00E862B2"/>
    <w:rsid w:val="00E91C75"/>
    <w:rsid w:val="00EA07FC"/>
    <w:rsid w:val="00EC5ECE"/>
    <w:rsid w:val="00EC636D"/>
    <w:rsid w:val="00F05E80"/>
    <w:rsid w:val="00F15BBB"/>
    <w:rsid w:val="00F32B9B"/>
    <w:rsid w:val="00F46F49"/>
    <w:rsid w:val="00F5420D"/>
    <w:rsid w:val="00F9780F"/>
    <w:rsid w:val="00FB14CC"/>
    <w:rsid w:val="00FB3B4F"/>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9A6B91"/>
    <w:rPr>
      <w:color w:val="808080"/>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36672509A908400F90BB741E93785538">
    <w:name w:val="36672509A908400F90BB741E93785538"/>
    <w:rsid w:val="00F46F4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Pages>
  <Words>3597</Words>
  <Characters>2051</Characters>
  <Application>Microsoft Office Word</Application>
  <DocSecurity>0</DocSecurity>
  <Lines>17</Lines>
  <Paragraphs>1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Evaldas Stadalius</cp:lastModifiedBy>
  <cp:revision>38</cp:revision>
  <cp:lastPrinted>2017-07-19T11:49:00Z</cp:lastPrinted>
  <dcterms:created xsi:type="dcterms:W3CDTF">2024-01-30T13:33:00Z</dcterms:created>
  <dcterms:modified xsi:type="dcterms:W3CDTF">2025-06-17T08:34: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